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5E1C7D25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</w:t>
            </w:r>
            <w:r w:rsidR="00C22993">
              <w:rPr>
                <w:rFonts w:asciiTheme="minorEastAsia" w:eastAsiaTheme="minorEastAsia" w:hAnsiTheme="minorEastAsia" w:hint="eastAsia"/>
              </w:rPr>
              <w:t xml:space="preserve"> </w:t>
            </w:r>
            <w:r w:rsidR="00B6267F" w:rsidRPr="00536DDF">
              <w:rPr>
                <w:rFonts w:asciiTheme="minorEastAsia" w:eastAsiaTheme="minorEastAsia" w:hAnsiTheme="minorEastAsia"/>
              </w:rPr>
              <w:t>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9A3E0E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9A3E0E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</w:t>
      </w:r>
      <w:proofErr w:type="spellStart"/>
      <w:r>
        <w:rPr>
          <w:rFonts w:hint="eastAsia"/>
        </w:rPr>
        <w:t>Mo,Tu</w:t>
      </w:r>
      <w:r>
        <w:t>,We,Th,Fr,Sa,Su</w:t>
      </w:r>
      <w:proofErr w:type="spellEnd"/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proofErr w:type="spellStart"/>
      <w:r>
        <w:t>YYYY-MM-DDTHH:MM:SS+hh:mm</w:t>
      </w:r>
      <w:proofErr w:type="spellEnd"/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proofErr w:type="spellStart"/>
      <w:r>
        <w:rPr>
          <w:rFonts w:hint="eastAsia"/>
        </w:rPr>
        <w:t>hh</w:t>
      </w:r>
      <w:proofErr w:type="spellEnd"/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proofErr w:type="spellStart"/>
      <w:r>
        <w:t>YYYY-MM-DDTHH:MM:SS+hh:mm</w:t>
      </w:r>
      <w:proofErr w:type="spellEnd"/>
      <w:r>
        <w:t>/</w:t>
      </w:r>
      <w:proofErr w:type="spellStart"/>
      <w:r>
        <w:t>YYYY-MM-DDTHH:MM:SS+hh:mm</w:t>
      </w:r>
      <w:proofErr w:type="spellEnd"/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</w:t>
      </w:r>
      <w:proofErr w:type="spellStart"/>
      <w:r>
        <w:rPr>
          <w:rFonts w:hint="eastAsia"/>
        </w:rPr>
        <w:t>hh:mm</w:t>
      </w:r>
      <w:proofErr w:type="spellEnd"/>
      <w:r>
        <w:rPr>
          <w:rFonts w:hint="eastAsia"/>
        </w:rPr>
        <w:t>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</w:t>
      </w:r>
      <w:proofErr w:type="spellStart"/>
      <w:r>
        <w:rPr>
          <w:rFonts w:hint="eastAsia"/>
        </w:rPr>
        <w:t>hh:mm:ss</w:t>
      </w:r>
      <w:proofErr w:type="spellEnd"/>
      <w:r>
        <w:rPr>
          <w:rFonts w:hint="eastAsia"/>
        </w:rPr>
        <w:t>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</w:t>
      </w:r>
      <w:proofErr w:type="spellStart"/>
      <w:r>
        <w:rPr>
          <w:rFonts w:hint="eastAsia"/>
        </w:rPr>
        <w:t>YYYYMMDDTHHMM+hhmm</w:t>
      </w:r>
      <w:proofErr w:type="spellEnd"/>
      <w:r>
        <w:rPr>
          <w:rFonts w:hint="eastAsia"/>
        </w:rPr>
        <w:t>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1980"/>
        <w:gridCol w:w="1559"/>
        <w:gridCol w:w="4955"/>
      </w:tblGrid>
      <w:tr w:rsidR="00AA49C0" w14:paraId="136FB0D7" w14:textId="77777777" w:rsidTr="009A3E0E">
        <w:tc>
          <w:tcPr>
            <w:tcW w:w="1980" w:type="dxa"/>
            <w:shd w:val="clear" w:color="auto" w:fill="DBE5F1" w:themeFill="accent1" w:themeFillTint="33"/>
          </w:tcPr>
          <w:p w14:paraId="226FCCDC" w14:textId="4149BA2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年月日</w:t>
            </w:r>
          </w:p>
        </w:tc>
        <w:tc>
          <w:tcPr>
            <w:tcW w:w="1559" w:type="dxa"/>
            <w:shd w:val="clear" w:color="auto" w:fill="DBE5F1" w:themeFill="accent1" w:themeFillTint="33"/>
          </w:tcPr>
          <w:p w14:paraId="3612E7B1" w14:textId="3DBAA963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箇所</w:t>
            </w:r>
          </w:p>
        </w:tc>
        <w:tc>
          <w:tcPr>
            <w:tcW w:w="4955" w:type="dxa"/>
            <w:shd w:val="clear" w:color="auto" w:fill="DBE5F1" w:themeFill="accent1" w:themeFillTint="33"/>
          </w:tcPr>
          <w:p w14:paraId="0E4F4DFE" w14:textId="32997CD0" w:rsidR="00AA49C0" w:rsidRPr="009A3E0E" w:rsidRDefault="009A3E0E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>
              <w:rPr>
                <w:rFonts w:asciiTheme="minorEastAsia" w:eastAsiaTheme="minorEastAsia" w:hAnsiTheme="minorEastAsia" w:hint="eastAsia"/>
                <w:sz w:val="18"/>
                <w:szCs w:val="18"/>
              </w:rPr>
              <w:t>改定</w:t>
            </w:r>
            <w:r w:rsidR="00AA49C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内容</w:t>
            </w:r>
          </w:p>
        </w:tc>
      </w:tr>
      <w:tr w:rsidR="00B039E7" w14:paraId="5840A88D" w14:textId="77777777" w:rsidTr="009A3E0E">
        <w:tc>
          <w:tcPr>
            <w:tcW w:w="1980" w:type="dxa"/>
            <w:shd w:val="clear" w:color="auto" w:fill="auto"/>
          </w:tcPr>
          <w:p w14:paraId="17A7F4CA" w14:textId="64A28CDD" w:rsidR="00B039E7" w:rsidRPr="009A3E0E" w:rsidRDefault="00B039E7" w:rsidP="009A3E0E">
            <w:pPr>
              <w:pStyle w:val="aff4"/>
              <w:jc w:val="center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02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3月3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166A88D" w14:textId="6FF5550A" w:rsidR="00B039E7" w:rsidRPr="009A3E0E" w:rsidRDefault="00422C4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全体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Pr="009A3E0E" w:rsidRDefault="00B039E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G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IF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への統合に伴い全体の</w:t>
            </w:r>
            <w:r w:rsidR="00422C40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体裁を変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br/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UTC</w:t>
            </w:r>
            <w:r w:rsidR="00B25A17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 xml:space="preserve">と一致する場合の記述方法をシステムで一般的な </w:t>
            </w:r>
            <w:r w:rsidR="00B25A17" w:rsidRPr="009A3E0E">
              <w:rPr>
                <w:rFonts w:asciiTheme="minorEastAsia" w:eastAsiaTheme="minorEastAsia" w:hAnsiTheme="minorEastAsia"/>
                <w:sz w:val="18"/>
                <w:szCs w:val="18"/>
              </w:rPr>
              <w:t>YYYY-MM-DDTHH:MM:SS</w:t>
            </w:r>
            <w:r w:rsidR="00F963F7" w:rsidRPr="009A3E0E">
              <w:rPr>
                <w:rFonts w:asciiTheme="minorEastAsia" w:eastAsiaTheme="minorEastAsia" w:hAnsiTheme="minorEastAsia"/>
                <w:sz w:val="18"/>
                <w:szCs w:val="18"/>
              </w:rPr>
              <w:t>Z</w:t>
            </w:r>
            <w:r w:rsidR="00FF27E8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に変更</w:t>
            </w:r>
          </w:p>
        </w:tc>
      </w:tr>
      <w:tr w:rsidR="003B6F5E" w14:paraId="37E50572" w14:textId="77777777" w:rsidTr="009A3E0E">
        <w:tc>
          <w:tcPr>
            <w:tcW w:w="1980" w:type="dxa"/>
            <w:shd w:val="clear" w:color="auto" w:fill="auto"/>
          </w:tcPr>
          <w:p w14:paraId="70D4242A" w14:textId="5EDA98B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1年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6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="00EC6B1B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4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  <w:shd w:val="clear" w:color="auto" w:fill="auto"/>
          </w:tcPr>
          <w:p w14:paraId="28075B17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2</w:t>
            </w:r>
          </w:p>
          <w:p w14:paraId="2BE2C031" w14:textId="0322C69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</w:p>
          <w:p w14:paraId="0AAA135C" w14:textId="6521D646" w:rsidR="008E2377" w:rsidRPr="009A3E0E" w:rsidRDefault="00F27920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4</w:t>
            </w:r>
          </w:p>
          <w:p w14:paraId="3897FCF6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  <w:p w14:paraId="157C4A2F" w14:textId="0702995B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Pr="009A3E0E" w:rsidRDefault="00433FA3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特定日、繰り返し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のスケジュール記述方法の追加</w:t>
            </w:r>
          </w:p>
          <w:p w14:paraId="213102B7" w14:textId="77777777" w:rsidR="003B6F5E" w:rsidRPr="009A3E0E" w:rsidRDefault="00B07675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経過、所要</w:t>
            </w:r>
            <w:r w:rsidR="003B6F5E"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を追加</w:t>
            </w:r>
          </w:p>
          <w:p w14:paraId="6D6A8FFA" w14:textId="77777777" w:rsidR="008E2377" w:rsidRPr="009A3E0E" w:rsidRDefault="008E2377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コードの月名の表記方法を補足</w:t>
            </w:r>
          </w:p>
          <w:p w14:paraId="5C36A857" w14:textId="0220A6F2" w:rsidR="001D0846" w:rsidRPr="009A3E0E" w:rsidRDefault="001D0846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コードの誤記修正</w:t>
            </w:r>
          </w:p>
        </w:tc>
      </w:tr>
      <w:tr w:rsidR="003B6F5E" w14:paraId="67CEC9B7" w14:textId="77777777" w:rsidTr="009A3E0E">
        <w:tc>
          <w:tcPr>
            <w:tcW w:w="1980" w:type="dxa"/>
          </w:tcPr>
          <w:p w14:paraId="50E166D7" w14:textId="29C1879D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20年5月14日</w:t>
            </w:r>
          </w:p>
        </w:tc>
        <w:tc>
          <w:tcPr>
            <w:tcW w:w="1559" w:type="dxa"/>
          </w:tcPr>
          <w:p w14:paraId="0257314E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1</w:t>
            </w:r>
          </w:p>
          <w:p w14:paraId="4892EEC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3</w:t>
            </w:r>
          </w:p>
          <w:p w14:paraId="72331C0C" w14:textId="327E1F06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エクセルについての注記を削除</w:t>
            </w:r>
          </w:p>
          <w:p w14:paraId="01BD1E31" w14:textId="77777777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時間帯等コードの追加</w:t>
            </w:r>
          </w:p>
          <w:p w14:paraId="2DC7DF50" w14:textId="24C2C34C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季節、旬コードの追加</w:t>
            </w:r>
          </w:p>
        </w:tc>
      </w:tr>
      <w:tr w:rsidR="003B6F5E" w14:paraId="5FA18772" w14:textId="77777777" w:rsidTr="009A3E0E">
        <w:tc>
          <w:tcPr>
            <w:tcW w:w="1980" w:type="dxa"/>
          </w:tcPr>
          <w:p w14:paraId="371C0FCE" w14:textId="58F2008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9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3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28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4A971C17" w14:textId="0A724F7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初版決定</w:t>
            </w:r>
          </w:p>
        </w:tc>
      </w:tr>
      <w:tr w:rsidR="003B6F5E" w14:paraId="4D98E3C7" w14:textId="77777777" w:rsidTr="009A3E0E">
        <w:tc>
          <w:tcPr>
            <w:tcW w:w="1980" w:type="dxa"/>
          </w:tcPr>
          <w:p w14:paraId="3EDFD7FC" w14:textId="52C1C2CF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201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年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12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月</w:t>
            </w:r>
            <w:r w:rsidRPr="009A3E0E">
              <w:rPr>
                <w:rFonts w:asciiTheme="minorEastAsia" w:eastAsiaTheme="minorEastAsia" w:hAnsiTheme="minorEastAsia"/>
                <w:sz w:val="18"/>
                <w:szCs w:val="18"/>
              </w:rPr>
              <w:t>7</w:t>
            </w: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日</w:t>
            </w:r>
          </w:p>
        </w:tc>
        <w:tc>
          <w:tcPr>
            <w:tcW w:w="1559" w:type="dxa"/>
          </w:tcPr>
          <w:p w14:paraId="2C6DBB03" w14:textId="6AD048E1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Pr="009A3E0E" w:rsidRDefault="003B6F5E" w:rsidP="00795589">
            <w:pPr>
              <w:pStyle w:val="aff4"/>
              <w:rPr>
                <w:rFonts w:asciiTheme="minorEastAsia" w:eastAsiaTheme="minorEastAsia" w:hAnsiTheme="minorEastAsia"/>
                <w:sz w:val="18"/>
                <w:szCs w:val="18"/>
              </w:rPr>
            </w:pPr>
            <w:r w:rsidRPr="009A3E0E">
              <w:rPr>
                <w:rFonts w:asciiTheme="minorEastAsia" w:eastAsiaTheme="minorEastAsia" w:hAnsiTheme="minorEastAsia" w:hint="eastAsia"/>
                <w:sz w:val="18"/>
                <w:szCs w:val="18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11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proofState w:spelling="clean" w:grammar="dirty"/>
  <w:defaultTabStop w:val="840"/>
  <w:displayHorizontalDrawingGridEvery w:val="0"/>
  <w:displayVerticalDrawingGridEvery w:val="2"/>
  <w:characterSpacingControl w:val="doNotCompress"/>
  <w:hdrShapeDefaults>
    <o:shapedefaults v:ext="edit" spidmax="8193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471D8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3E0E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22993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7" ma:contentTypeDescription="新しいドキュメントを作成します。" ma:contentTypeScope="" ma:versionID="e82c22d9b9d1c9d5f15e730a94f0054a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219453cf2bb4a031458c95bf6b08bf0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画像タグ" ma:readOnly="false" ma:fieldId="{5cf76f15-5ced-4ddc-b409-7134ff3c332f}" ma:taxonomyMulti="true" ma:sspId="1e1c6816-2a4f-4461-93c7-8dd281d622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8513228-1833-43bb-9239-8ece679cdd95}" ma:internalName="TaxCatchAll" ma:showField="CatchAllData" ma:web="a753eb55-ace7-47fe-8293-79a8dad7846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a753eb55-ace7-47fe-8293-79a8dad7846a" xsi:nil="true"/>
    <lcf76f155ced4ddcb4097134ff3c332f xmlns="8c3438c2-774e-4b56-8e53-485ea73e702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8E3DF9-A5AE-4092-8304-0DD7784281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D065F0-B24D-43BC-B709-E0CE713BB502}"/>
</file>

<file path=customXml/itemProps4.xml><?xml version="1.0" encoding="utf-8"?>
<ds:datastoreItem xmlns:ds="http://schemas.openxmlformats.org/officeDocument/2006/customXml" ds:itemID="{5EB82BA6-FD33-4449-A639-16E804B65B7A}">
  <ds:schemaRefs>
    <ds:schemaRef ds:uri="http://schemas.microsoft.com/sharepoint/v3"/>
    <ds:schemaRef ds:uri="http://purl.org/dc/dcmitype/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8c3438c2-774e-4b56-8e53-485ea73e7025"/>
    <ds:schemaRef ds:uri="http://schemas.microsoft.com/office/infopath/2007/PartnerControls"/>
    <ds:schemaRef ds:uri="http://schemas.openxmlformats.org/package/2006/metadata/core-properties"/>
    <ds:schemaRef ds:uri="a753eb55-ace7-47fe-8293-79a8dad7846a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6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8-2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</Properties>
</file>